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58B6" w:rsidRPr="00574D7A" w:rsidRDefault="002158B6" w:rsidP="008073E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bookmarkStart w:id="0" w:name="_GoBack"/>
      <w:bookmarkEnd w:id="0"/>
      <w:r w:rsidRPr="00574D7A">
        <w:rPr>
          <w:rFonts w:ascii="Times New Roman" w:hAnsi="Times New Roman" w:cs="Times New Roman"/>
          <w:b/>
          <w:sz w:val="24"/>
          <w:szCs w:val="24"/>
          <w:lang w:val="en-GB"/>
        </w:rPr>
        <w:t>DEAR COLLEAGUES!</w:t>
      </w:r>
    </w:p>
    <w:p w:rsidR="002158B6" w:rsidRPr="008073ED" w:rsidRDefault="002158B6" w:rsidP="008073E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12"/>
          <w:szCs w:val="12"/>
          <w:lang w:val="en-GB"/>
        </w:rPr>
      </w:pPr>
    </w:p>
    <w:p w:rsidR="002158B6" w:rsidRPr="00574D7A" w:rsidRDefault="00574D7A" w:rsidP="008073E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Institute of Bioenergy Crops and Sugar Beet NA</w:t>
      </w:r>
      <w:r w:rsidR="002158B6" w:rsidRPr="00574D7A">
        <w:rPr>
          <w:rFonts w:ascii="Times New Roman" w:hAnsi="Times New Roman" w:cs="Times New Roman"/>
          <w:b/>
          <w:sz w:val="24"/>
          <w:szCs w:val="24"/>
          <w:lang w:val="en-GB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S</w:t>
      </w:r>
    </w:p>
    <w:p w:rsidR="002158B6" w:rsidRPr="00574D7A" w:rsidRDefault="00574D7A" w:rsidP="008073E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073ED">
        <w:rPr>
          <w:rFonts w:ascii="Times New Roman" w:hAnsi="Times New Roman" w:cs="Times New Roman"/>
          <w:sz w:val="24"/>
          <w:szCs w:val="24"/>
          <w:lang w:val="en-GB"/>
        </w:rPr>
        <w:t>and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2158B6" w:rsidRPr="00574D7A">
        <w:rPr>
          <w:rFonts w:ascii="Times New Roman" w:hAnsi="Times New Roman" w:cs="Times New Roman"/>
          <w:b/>
          <w:sz w:val="24"/>
          <w:szCs w:val="24"/>
          <w:lang w:val="en-GB"/>
        </w:rPr>
        <w:t xml:space="preserve">Ukrainian Institute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for Plant Variety Examination</w:t>
      </w:r>
    </w:p>
    <w:p w:rsidR="00F86462" w:rsidRDefault="002158B6" w:rsidP="008073ED">
      <w:pPr>
        <w:spacing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>invite you to participate in the</w:t>
      </w:r>
    </w:p>
    <w:p w:rsidR="002158B6" w:rsidRPr="00F86462" w:rsidRDefault="002158B6" w:rsidP="008073E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F86462">
        <w:rPr>
          <w:rFonts w:ascii="Times New Roman" w:hAnsi="Times New Roman" w:cs="Times New Roman"/>
          <w:b/>
          <w:sz w:val="24"/>
          <w:szCs w:val="24"/>
          <w:lang w:val="en-GB"/>
        </w:rPr>
        <w:t xml:space="preserve">VI International Scientific and Practical </w:t>
      </w:r>
      <w:r w:rsidR="00574D7A" w:rsidRPr="00F86462">
        <w:rPr>
          <w:rFonts w:ascii="Times New Roman" w:hAnsi="Times New Roman" w:cs="Times New Roman"/>
          <w:b/>
          <w:sz w:val="24"/>
          <w:szCs w:val="24"/>
          <w:lang w:val="en-GB"/>
        </w:rPr>
        <w:t>Conference for Young Researchers</w:t>
      </w:r>
    </w:p>
    <w:p w:rsidR="002158B6" w:rsidRPr="008073ED" w:rsidRDefault="002158B6" w:rsidP="008073ED">
      <w:pPr>
        <w:spacing w:line="240" w:lineRule="auto"/>
        <w:contextualSpacing/>
        <w:jc w:val="center"/>
        <w:rPr>
          <w:rFonts w:ascii="Times New Roman" w:hAnsi="Times New Roman" w:cs="Times New Roman"/>
          <w:sz w:val="12"/>
          <w:szCs w:val="12"/>
          <w:lang w:val="en-GB"/>
        </w:rPr>
      </w:pPr>
    </w:p>
    <w:p w:rsidR="002158B6" w:rsidRPr="00F86462" w:rsidRDefault="002158B6" w:rsidP="008073E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F86462">
        <w:rPr>
          <w:rFonts w:ascii="Times New Roman" w:hAnsi="Times New Roman" w:cs="Times New Roman"/>
          <w:b/>
          <w:sz w:val="24"/>
          <w:szCs w:val="24"/>
          <w:lang w:val="en-GB"/>
        </w:rPr>
        <w:t xml:space="preserve">NEW </w:t>
      </w:r>
      <w:r w:rsidR="00F86462" w:rsidRPr="00F86462">
        <w:rPr>
          <w:rFonts w:ascii="Times New Roman" w:hAnsi="Times New Roman" w:cs="Times New Roman"/>
          <w:b/>
          <w:sz w:val="24"/>
          <w:szCs w:val="24"/>
          <w:lang w:val="en-GB"/>
        </w:rPr>
        <w:t xml:space="preserve">CROP PRODUCTION </w:t>
      </w:r>
      <w:r w:rsidRPr="00F86462">
        <w:rPr>
          <w:rFonts w:ascii="Times New Roman" w:hAnsi="Times New Roman" w:cs="Times New Roman"/>
          <w:b/>
          <w:sz w:val="24"/>
          <w:szCs w:val="24"/>
          <w:lang w:val="en-GB"/>
        </w:rPr>
        <w:t>TECHNOLOGIES</w:t>
      </w:r>
    </w:p>
    <w:p w:rsidR="00F86462" w:rsidRPr="00F86462" w:rsidRDefault="00F86462" w:rsidP="008073E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F86462">
        <w:rPr>
          <w:rFonts w:ascii="Times New Roman" w:hAnsi="Times New Roman" w:cs="Times New Roman"/>
          <w:b/>
          <w:sz w:val="24"/>
          <w:szCs w:val="24"/>
          <w:lang w:val="en-GB"/>
        </w:rPr>
        <w:t>March 29, 2018</w:t>
      </w:r>
    </w:p>
    <w:p w:rsidR="002158B6" w:rsidRPr="00F86462" w:rsidRDefault="00F86462" w:rsidP="008073E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F86462">
        <w:rPr>
          <w:rFonts w:ascii="Times New Roman" w:hAnsi="Times New Roman" w:cs="Times New Roman"/>
          <w:b/>
          <w:sz w:val="24"/>
          <w:szCs w:val="24"/>
          <w:lang w:val="en-GB"/>
        </w:rPr>
        <w:t>(virtual conference</w:t>
      </w:r>
      <w:r w:rsidR="002158B6" w:rsidRPr="00F86462">
        <w:rPr>
          <w:rFonts w:ascii="Times New Roman" w:hAnsi="Times New Roman" w:cs="Times New Roman"/>
          <w:b/>
          <w:sz w:val="24"/>
          <w:szCs w:val="24"/>
          <w:lang w:val="en-GB"/>
        </w:rPr>
        <w:t>)</w:t>
      </w:r>
    </w:p>
    <w:p w:rsidR="002158B6" w:rsidRPr="008073ED" w:rsidRDefault="002158B6" w:rsidP="008073ED">
      <w:pPr>
        <w:spacing w:line="240" w:lineRule="auto"/>
        <w:contextualSpacing/>
        <w:jc w:val="both"/>
        <w:rPr>
          <w:rFonts w:ascii="Times New Roman" w:hAnsi="Times New Roman" w:cs="Times New Roman"/>
          <w:sz w:val="20"/>
          <w:szCs w:val="24"/>
          <w:lang w:val="en-GB"/>
        </w:rPr>
      </w:pPr>
    </w:p>
    <w:p w:rsidR="002158B6" w:rsidRPr="00F86462" w:rsidRDefault="00F86462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r w:rsidRPr="00F86462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Sections (sections of the proceedings</w:t>
      </w:r>
      <w:r w:rsidR="002158B6" w:rsidRPr="00F86462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):</w:t>
      </w:r>
    </w:p>
    <w:p w:rsidR="002158B6" w:rsidRP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1. </w:t>
      </w:r>
      <w:proofErr w:type="spellStart"/>
      <w:r w:rsidRPr="002158B6">
        <w:rPr>
          <w:rFonts w:ascii="Times New Roman" w:hAnsi="Times New Roman" w:cs="Times New Roman"/>
          <w:sz w:val="24"/>
          <w:szCs w:val="24"/>
          <w:lang w:val="en-GB"/>
        </w:rPr>
        <w:t>Agrochemistry</w:t>
      </w:r>
      <w:proofErr w:type="spellEnd"/>
      <w:r w:rsidRPr="002158B6">
        <w:rPr>
          <w:rFonts w:ascii="Times New Roman" w:hAnsi="Times New Roman" w:cs="Times New Roman"/>
          <w:sz w:val="24"/>
          <w:szCs w:val="24"/>
          <w:lang w:val="en-GB"/>
        </w:rPr>
        <w:t>, soil science</w:t>
      </w:r>
      <w:r w:rsidR="00D34222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34222">
        <w:rPr>
          <w:rFonts w:ascii="Times New Roman" w:hAnsi="Times New Roman" w:cs="Times New Roman"/>
          <w:noProof/>
          <w:sz w:val="24"/>
          <w:szCs w:val="24"/>
          <w:lang w:val="en-GB"/>
        </w:rPr>
        <w:t>and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agriculture;</w:t>
      </w:r>
    </w:p>
    <w:p w:rsidR="002158B6" w:rsidRP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2. Plant </w:t>
      </w:r>
      <w:r w:rsidR="00F86462">
        <w:rPr>
          <w:rFonts w:ascii="Times New Roman" w:hAnsi="Times New Roman" w:cs="Times New Roman"/>
          <w:sz w:val="24"/>
          <w:szCs w:val="24"/>
          <w:lang w:val="en-GB"/>
        </w:rPr>
        <w:t>production and plant p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rotection;</w:t>
      </w:r>
    </w:p>
    <w:p w:rsid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>3. Breeding, seed production</w:t>
      </w:r>
      <w:r w:rsidR="00D34222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34222">
        <w:rPr>
          <w:rFonts w:ascii="Times New Roman" w:hAnsi="Times New Roman" w:cs="Times New Roman"/>
          <w:noProof/>
          <w:sz w:val="24"/>
          <w:szCs w:val="24"/>
          <w:lang w:val="en-GB"/>
        </w:rPr>
        <w:t>and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biotechnology.</w:t>
      </w:r>
    </w:p>
    <w:p w:rsidR="00F86462" w:rsidRPr="002158B6" w:rsidRDefault="00F86462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2158B6" w:rsidRPr="00B61649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r w:rsidRPr="00B61649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 xml:space="preserve">Conditions for participation in the conference and </w:t>
      </w:r>
      <w:r w:rsidR="00B61649" w:rsidRPr="00B61649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article publication</w:t>
      </w:r>
    </w:p>
    <w:p w:rsidR="002158B6" w:rsidRPr="002158B6" w:rsidRDefault="00B61649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P</w:t>
      </w:r>
      <w:r w:rsidR="002158B6" w:rsidRPr="002158B6">
        <w:rPr>
          <w:rFonts w:ascii="Times New Roman" w:hAnsi="Times New Roman" w:cs="Times New Roman"/>
          <w:sz w:val="24"/>
          <w:szCs w:val="24"/>
          <w:lang w:val="en-GB"/>
        </w:rPr>
        <w:t>ostgraduate student</w:t>
      </w:r>
      <w:r>
        <w:rPr>
          <w:rFonts w:ascii="Times New Roman" w:hAnsi="Times New Roman" w:cs="Times New Roman"/>
          <w:sz w:val="24"/>
          <w:szCs w:val="24"/>
          <w:lang w:val="en-GB"/>
        </w:rPr>
        <w:t>s, research officers</w:t>
      </w:r>
      <w:r w:rsidR="00D34222">
        <w:rPr>
          <w:rFonts w:ascii="Times New Roman" w:hAnsi="Times New Roman" w:cs="Times New Roman"/>
          <w:sz w:val="24"/>
          <w:szCs w:val="24"/>
          <w:lang w:val="en-GB"/>
        </w:rPr>
        <w:t>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34222">
        <w:rPr>
          <w:rFonts w:ascii="Times New Roman" w:hAnsi="Times New Roman" w:cs="Times New Roman"/>
          <w:noProof/>
          <w:sz w:val="24"/>
          <w:szCs w:val="24"/>
          <w:lang w:val="en-GB"/>
        </w:rPr>
        <w:t>an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university lecturers</w:t>
      </w:r>
      <w:r w:rsidRPr="00B6164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are invited</w:t>
      </w:r>
      <w:r w:rsidRPr="00B6164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t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o participate in the conference</w:t>
      </w:r>
    </w:p>
    <w:p w:rsidR="002158B6" w:rsidRP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>The application for participation</w:t>
      </w:r>
      <w:r w:rsidR="00B61649">
        <w:rPr>
          <w:rFonts w:ascii="Times New Roman" w:hAnsi="Times New Roman" w:cs="Times New Roman"/>
          <w:sz w:val="24"/>
          <w:szCs w:val="24"/>
          <w:lang w:val="en-GB"/>
        </w:rPr>
        <w:t xml:space="preserve"> in the conference and </w:t>
      </w:r>
      <w:r w:rsidR="007F1C91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B61649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B7BF8">
        <w:rPr>
          <w:rFonts w:ascii="Times New Roman" w:hAnsi="Times New Roman" w:cs="Times New Roman"/>
          <w:sz w:val="24"/>
          <w:szCs w:val="24"/>
          <w:lang w:val="en-GB"/>
        </w:rPr>
        <w:t>must</w:t>
      </w:r>
      <w:r w:rsidR="00B61649">
        <w:rPr>
          <w:rFonts w:ascii="Times New Roman" w:hAnsi="Times New Roman" w:cs="Times New Roman"/>
          <w:sz w:val="24"/>
          <w:szCs w:val="24"/>
          <w:lang w:val="en-GB"/>
        </w:rPr>
        <w:t xml:space="preserve"> be </w:t>
      </w:r>
      <w:r w:rsidR="00D34222">
        <w:rPr>
          <w:rFonts w:ascii="Times New Roman" w:hAnsi="Times New Roman" w:cs="Times New Roman"/>
          <w:sz w:val="24"/>
          <w:szCs w:val="24"/>
          <w:lang w:val="en-GB"/>
        </w:rPr>
        <w:t xml:space="preserve">sent </w:t>
      </w:r>
      <w:r w:rsidR="00D34222" w:rsidRPr="00D34222">
        <w:rPr>
          <w:rFonts w:ascii="Times New Roman" w:hAnsi="Times New Roman" w:cs="Times New Roman"/>
          <w:noProof/>
          <w:sz w:val="24"/>
          <w:szCs w:val="24"/>
          <w:lang w:val="en-GB"/>
        </w:rPr>
        <w:t>to</w:t>
      </w:r>
      <w:r w:rsidR="00D34222">
        <w:rPr>
          <w:rFonts w:ascii="Times New Roman" w:hAnsi="Times New Roman" w:cs="Times New Roman"/>
          <w:sz w:val="24"/>
          <w:szCs w:val="24"/>
          <w:lang w:val="en-GB"/>
        </w:rPr>
        <w:t xml:space="preserve"> the </w:t>
      </w:r>
      <w:r w:rsidR="00D34222"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organizing committee </w:t>
      </w:r>
      <w:r w:rsidR="00D34222">
        <w:rPr>
          <w:rFonts w:ascii="Times New Roman" w:hAnsi="Times New Roman" w:cs="Times New Roman"/>
          <w:sz w:val="24"/>
          <w:szCs w:val="24"/>
          <w:lang w:val="en-GB"/>
        </w:rPr>
        <w:t xml:space="preserve">via </w:t>
      </w:r>
      <w:r w:rsidR="00B61649" w:rsidRPr="00D34222">
        <w:rPr>
          <w:rFonts w:ascii="Times New Roman" w:hAnsi="Times New Roman" w:cs="Times New Roman"/>
          <w:noProof/>
          <w:sz w:val="24"/>
          <w:szCs w:val="24"/>
          <w:lang w:val="en-GB"/>
        </w:rPr>
        <w:t>e</w:t>
      </w:r>
      <w:r w:rsidR="00156A5D" w:rsidRPr="00D34222">
        <w:rPr>
          <w:rFonts w:ascii="Times New Roman" w:hAnsi="Times New Roman" w:cs="Times New Roman"/>
          <w:noProof/>
          <w:sz w:val="24"/>
          <w:szCs w:val="24"/>
          <w:lang w:val="en-GB"/>
        </w:rPr>
        <w:t>-</w:t>
      </w:r>
      <w:r w:rsidR="00B61649" w:rsidRPr="00D34222">
        <w:rPr>
          <w:rFonts w:ascii="Times New Roman" w:hAnsi="Times New Roman" w:cs="Times New Roman"/>
          <w:noProof/>
          <w:sz w:val="24"/>
          <w:szCs w:val="24"/>
          <w:lang w:val="en-GB"/>
        </w:rPr>
        <w:t>mail</w:t>
      </w:r>
      <w:r w:rsidR="00B6164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61649">
        <w:rPr>
          <w:rFonts w:ascii="Times New Roman" w:hAnsi="Times New Roman" w:cs="Times New Roman"/>
          <w:b/>
          <w:sz w:val="24"/>
          <w:szCs w:val="24"/>
          <w:lang w:val="en-GB"/>
        </w:rPr>
        <w:t xml:space="preserve">no later than </w:t>
      </w:r>
      <w:r w:rsidR="00B61649" w:rsidRPr="00B61649">
        <w:rPr>
          <w:rFonts w:ascii="Times New Roman" w:hAnsi="Times New Roman" w:cs="Times New Roman"/>
          <w:b/>
          <w:sz w:val="24"/>
          <w:szCs w:val="24"/>
          <w:lang w:val="en-GB"/>
        </w:rPr>
        <w:t>21</w:t>
      </w:r>
      <w:r w:rsidR="00B6164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Pr="00B61649">
        <w:rPr>
          <w:rFonts w:ascii="Times New Roman" w:hAnsi="Times New Roman" w:cs="Times New Roman"/>
          <w:b/>
          <w:sz w:val="24"/>
          <w:szCs w:val="24"/>
          <w:lang w:val="en-GB"/>
        </w:rPr>
        <w:t>March 2018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2158B6" w:rsidRP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Participation in the conference, including publication of </w:t>
      </w:r>
      <w:r w:rsidR="00EB7BF8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156A5D">
        <w:rPr>
          <w:rFonts w:ascii="Times New Roman" w:hAnsi="Times New Roman" w:cs="Times New Roman"/>
          <w:sz w:val="24"/>
          <w:szCs w:val="24"/>
          <w:lang w:val="en-GB"/>
        </w:rPr>
        <w:t>bstracts</w:t>
      </w:r>
      <w:r w:rsidR="00EB7B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is free of charge.</w:t>
      </w:r>
    </w:p>
    <w:p w:rsidR="002158B6" w:rsidRPr="002158B6" w:rsidRDefault="00EB7BF8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156A5D">
        <w:rPr>
          <w:rFonts w:ascii="Times New Roman" w:hAnsi="Times New Roman" w:cs="Times New Roman"/>
          <w:sz w:val="24"/>
          <w:szCs w:val="24"/>
          <w:lang w:val="en-GB"/>
        </w:rPr>
        <w:t xml:space="preserve">abstracts </w:t>
      </w:r>
      <w:r w:rsidR="002158B6"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will be published in the collection of abstracts, which will be posted on the sites of the organizers </w:t>
      </w:r>
      <w:hyperlink r:id="rId4" w:history="1">
        <w:r w:rsidR="00156A5D" w:rsidRPr="00C5494C">
          <w:rPr>
            <w:rStyle w:val="a3"/>
            <w:rFonts w:ascii="Times New Roman" w:hAnsi="Times New Roman" w:cs="Times New Roman"/>
            <w:sz w:val="24"/>
            <w:szCs w:val="24"/>
            <w:lang w:val="en-GB"/>
          </w:rPr>
          <w:t>http://sops.gov.ua</w:t>
        </w:r>
      </w:hyperlink>
      <w:r w:rsidR="002158B6"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hyperlink r:id="rId5" w:history="1">
        <w:r w:rsidR="00156A5D" w:rsidRPr="00C5494C">
          <w:rPr>
            <w:rStyle w:val="a3"/>
            <w:rFonts w:ascii="Times New Roman" w:hAnsi="Times New Roman" w:cs="Times New Roman"/>
            <w:sz w:val="24"/>
            <w:szCs w:val="24"/>
            <w:lang w:val="en-GB"/>
          </w:rPr>
          <w:t>http://bio.gov.ua</w:t>
        </w:r>
      </w:hyperlink>
      <w:r w:rsidR="002158B6" w:rsidRPr="002158B6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2158B6" w:rsidRPr="002158B6" w:rsidRDefault="00D34222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>An e</w:t>
      </w:r>
      <w:r w:rsidR="00156A5D" w:rsidRPr="00D34222">
        <w:rPr>
          <w:rFonts w:ascii="Times New Roman" w:hAnsi="Times New Roman" w:cs="Times New Roman"/>
          <w:noProof/>
          <w:sz w:val="24"/>
          <w:szCs w:val="24"/>
          <w:lang w:val="en-GB"/>
        </w:rPr>
        <w:t>lectronic</w:t>
      </w:r>
      <w:r w:rsidR="00156A5D"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version </w:t>
      </w:r>
      <w:r w:rsidR="00156A5D">
        <w:rPr>
          <w:rFonts w:ascii="Times New Roman" w:hAnsi="Times New Roman" w:cs="Times New Roman"/>
          <w:sz w:val="24"/>
          <w:szCs w:val="24"/>
          <w:lang w:val="en-GB"/>
        </w:rPr>
        <w:t>of the collection will be</w:t>
      </w:r>
      <w:r w:rsidR="002158B6"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sent to the participants on the e-mail indicated in the application.</w:t>
      </w:r>
    </w:p>
    <w:p w:rsidR="002158B6" w:rsidRP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2158B6" w:rsidRPr="00156A5D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r w:rsidRPr="00156A5D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 xml:space="preserve">Requirements for </w:t>
      </w:r>
      <w:r w:rsidR="00156A5D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the abstracts</w:t>
      </w:r>
    </w:p>
    <w:p w:rsidR="002158B6" w:rsidRP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1. </w:t>
      </w:r>
      <w:r w:rsidR="005719FB">
        <w:rPr>
          <w:rFonts w:ascii="Times New Roman" w:hAnsi="Times New Roman" w:cs="Times New Roman"/>
          <w:sz w:val="24"/>
          <w:szCs w:val="24"/>
          <w:lang w:val="en-GB"/>
        </w:rPr>
        <w:t>W</w:t>
      </w:r>
      <w:r w:rsidR="00156A5D">
        <w:rPr>
          <w:rFonts w:ascii="Times New Roman" w:hAnsi="Times New Roman" w:cs="Times New Roman"/>
          <w:sz w:val="24"/>
          <w:szCs w:val="24"/>
          <w:lang w:val="en-GB"/>
        </w:rPr>
        <w:t xml:space="preserve">ritten in 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English.</w:t>
      </w:r>
    </w:p>
    <w:p w:rsidR="002158B6" w:rsidRP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2. </w:t>
      </w:r>
      <w:r w:rsidR="00156A5D">
        <w:rPr>
          <w:rFonts w:ascii="Times New Roman" w:hAnsi="Times New Roman" w:cs="Times New Roman"/>
          <w:sz w:val="24"/>
          <w:szCs w:val="24"/>
          <w:lang w:val="en-GB"/>
        </w:rPr>
        <w:t xml:space="preserve">Maximum 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four</w:t>
      </w:r>
      <w:r w:rsidR="00156A5D">
        <w:rPr>
          <w:rFonts w:ascii="Times New Roman" w:hAnsi="Times New Roman" w:cs="Times New Roman"/>
          <w:sz w:val="24"/>
          <w:szCs w:val="24"/>
          <w:lang w:val="en-GB"/>
        </w:rPr>
        <w:t xml:space="preserve"> co-authors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2158B6" w:rsidRPr="002158B6" w:rsidRDefault="00156A5D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3. </w:t>
      </w:r>
      <w:r w:rsidR="0091049E">
        <w:rPr>
          <w:rFonts w:ascii="Times New Roman" w:hAnsi="Times New Roman" w:cs="Times New Roman"/>
          <w:sz w:val="24"/>
          <w:szCs w:val="24"/>
          <w:lang w:val="en-GB"/>
        </w:rPr>
        <w:t>1</w:t>
      </w:r>
      <w:r w:rsidR="0091049E" w:rsidRPr="00985EA2">
        <w:rPr>
          <w:rFonts w:ascii="Cambria" w:hAnsi="Cambria"/>
          <w:lang w:val="uk-UA"/>
        </w:rPr>
        <w:t>–</w:t>
      </w:r>
      <w:r w:rsidR="002158B6" w:rsidRPr="002158B6">
        <w:rPr>
          <w:rFonts w:ascii="Times New Roman" w:hAnsi="Times New Roman" w:cs="Times New Roman"/>
          <w:sz w:val="24"/>
          <w:szCs w:val="24"/>
          <w:lang w:val="en-GB"/>
        </w:rPr>
        <w:t>2 pages</w:t>
      </w:r>
      <w:r w:rsidR="0091049E" w:rsidRPr="00910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1049E" w:rsidRPr="002158B6">
        <w:rPr>
          <w:rFonts w:ascii="Times New Roman" w:hAnsi="Times New Roman" w:cs="Times New Roman"/>
          <w:sz w:val="24"/>
          <w:szCs w:val="24"/>
          <w:lang w:val="en-GB"/>
        </w:rPr>
        <w:t>A4</w:t>
      </w:r>
      <w:r>
        <w:rPr>
          <w:rFonts w:ascii="Times New Roman" w:hAnsi="Times New Roman" w:cs="Times New Roman"/>
          <w:sz w:val="24"/>
          <w:szCs w:val="24"/>
          <w:lang w:val="en-GB"/>
        </w:rPr>
        <w:t>;</w:t>
      </w:r>
      <w:r w:rsidR="002158B6"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719FB">
        <w:rPr>
          <w:rFonts w:ascii="Times New Roman" w:hAnsi="Times New Roman" w:cs="Times New Roman"/>
          <w:sz w:val="24"/>
          <w:szCs w:val="24"/>
          <w:lang w:val="en-GB"/>
        </w:rPr>
        <w:t>shoul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1049E">
        <w:rPr>
          <w:rFonts w:ascii="Times New Roman" w:hAnsi="Times New Roman" w:cs="Times New Roman"/>
          <w:sz w:val="24"/>
          <w:szCs w:val="24"/>
          <w:lang w:val="en-GB"/>
        </w:rPr>
        <w:t xml:space="preserve">not </w:t>
      </w:r>
      <w:r>
        <w:rPr>
          <w:rFonts w:ascii="Times New Roman" w:hAnsi="Times New Roman" w:cs="Times New Roman"/>
          <w:sz w:val="24"/>
          <w:szCs w:val="24"/>
          <w:lang w:val="en-GB"/>
        </w:rPr>
        <w:t>be</w:t>
      </w:r>
      <w:r w:rsidR="002158B6"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numbered.</w:t>
      </w:r>
    </w:p>
    <w:p w:rsidR="002158B6" w:rsidRPr="002158B6" w:rsidRDefault="00754A42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4. All margins</w:t>
      </w:r>
      <w:r w:rsidR="002158B6"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2 cm,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font Cambria; font size 12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px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; spacing 1; paragraph</w:t>
      </w:r>
      <w:r w:rsidR="002158B6"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1 cm. The abstract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must </w:t>
      </w:r>
      <w:r w:rsidR="002158B6" w:rsidRPr="002158B6">
        <w:rPr>
          <w:rFonts w:ascii="Times New Roman" w:hAnsi="Times New Roman" w:cs="Times New Roman"/>
          <w:sz w:val="24"/>
          <w:szCs w:val="24"/>
          <w:lang w:val="en-GB"/>
        </w:rPr>
        <w:t>not contain</w:t>
      </w:r>
      <w:r w:rsidR="005719FB">
        <w:rPr>
          <w:rFonts w:ascii="Times New Roman" w:hAnsi="Times New Roman" w:cs="Times New Roman"/>
          <w:sz w:val="24"/>
          <w:szCs w:val="24"/>
          <w:lang w:val="en-GB"/>
        </w:rPr>
        <w:t xml:space="preserve"> any</w:t>
      </w:r>
      <w:r w:rsidR="002158B6"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tables, </w:t>
      </w:r>
      <w:r>
        <w:rPr>
          <w:rFonts w:ascii="Times New Roman" w:hAnsi="Times New Roman" w:cs="Times New Roman"/>
          <w:sz w:val="24"/>
          <w:szCs w:val="24"/>
          <w:lang w:val="en-GB"/>
        </w:rPr>
        <w:t>figures</w:t>
      </w:r>
      <w:r w:rsidR="00D34222">
        <w:rPr>
          <w:rFonts w:ascii="Times New Roman" w:hAnsi="Times New Roman" w:cs="Times New Roman"/>
          <w:sz w:val="24"/>
          <w:szCs w:val="24"/>
          <w:lang w:val="en-GB"/>
        </w:rPr>
        <w:t>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158B6" w:rsidRPr="00D34222">
        <w:rPr>
          <w:rFonts w:ascii="Times New Roman" w:hAnsi="Times New Roman" w:cs="Times New Roman"/>
          <w:noProof/>
          <w:sz w:val="24"/>
          <w:szCs w:val="24"/>
          <w:lang w:val="en-GB"/>
        </w:rPr>
        <w:t>an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references</w:t>
      </w:r>
      <w:r w:rsidR="002158B6" w:rsidRPr="002158B6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2158B6" w:rsidRP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5. Abstracts should be based on the </w:t>
      </w:r>
      <w:r w:rsidR="00754A42"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research 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results </w:t>
      </w:r>
      <w:r w:rsidR="00754A42">
        <w:rPr>
          <w:rFonts w:ascii="Times New Roman" w:hAnsi="Times New Roman" w:cs="Times New Roman"/>
          <w:sz w:val="24"/>
          <w:szCs w:val="24"/>
          <w:lang w:val="en-GB"/>
        </w:rPr>
        <w:t xml:space="preserve">for 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the last 5 years, be informative and give a complete picture of </w:t>
      </w:r>
      <w:r w:rsidR="00754A42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754A42"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obtained 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results, their scientific novelty</w:t>
      </w:r>
      <w:r w:rsidR="00D34222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34222">
        <w:rPr>
          <w:rFonts w:ascii="Times New Roman" w:hAnsi="Times New Roman" w:cs="Times New Roman"/>
          <w:noProof/>
          <w:sz w:val="24"/>
          <w:szCs w:val="24"/>
          <w:lang w:val="en-GB"/>
        </w:rPr>
        <w:t>and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relevance.</w:t>
      </w:r>
    </w:p>
    <w:p w:rsidR="002158B6" w:rsidRP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>6. Structure of abstracts:</w:t>
      </w:r>
    </w:p>
    <w:p w:rsidR="002158B6" w:rsidRP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>- UDC (capital letters);</w:t>
      </w:r>
    </w:p>
    <w:p w:rsidR="002158B6" w:rsidRP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- </w:t>
      </w:r>
      <w:r w:rsidR="00754A42" w:rsidRPr="00754A42">
        <w:rPr>
          <w:rFonts w:ascii="Times New Roman" w:hAnsi="Times New Roman" w:cs="Times New Roman"/>
          <w:i/>
          <w:sz w:val="24"/>
          <w:szCs w:val="24"/>
          <w:lang w:val="en-GB"/>
        </w:rPr>
        <w:t>next line</w:t>
      </w:r>
      <w:r w:rsidR="00754A42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F628D5">
        <w:rPr>
          <w:rFonts w:ascii="Times New Roman" w:hAnsi="Times New Roman" w:cs="Times New Roman"/>
          <w:sz w:val="24"/>
          <w:szCs w:val="24"/>
          <w:lang w:val="en-GB"/>
        </w:rPr>
        <w:t xml:space="preserve"> surname and initial name letter of the author(s) (bold type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). If there are several authors from different institutions, </w:t>
      </w:r>
      <w:r w:rsidR="00F628D5">
        <w:rPr>
          <w:rFonts w:ascii="Times New Roman" w:hAnsi="Times New Roman" w:cs="Times New Roman"/>
          <w:sz w:val="24"/>
          <w:szCs w:val="24"/>
          <w:lang w:val="en-GB"/>
        </w:rPr>
        <w:t xml:space="preserve">notes should come 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(1, 2 ...) after the author's surname and before the institution's name, respectively;</w:t>
      </w:r>
    </w:p>
    <w:p w:rsidR="002158B6" w:rsidRP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- </w:t>
      </w:r>
      <w:r w:rsidR="00754A42" w:rsidRPr="00754A42">
        <w:rPr>
          <w:rFonts w:ascii="Times New Roman" w:hAnsi="Times New Roman" w:cs="Times New Roman"/>
          <w:i/>
          <w:sz w:val="24"/>
          <w:szCs w:val="24"/>
          <w:lang w:val="en-GB"/>
        </w:rPr>
        <w:t>next line</w:t>
      </w:r>
      <w:r w:rsidR="00754A42">
        <w:rPr>
          <w:rFonts w:ascii="Times New Roman" w:hAnsi="Times New Roman" w:cs="Times New Roman"/>
          <w:sz w:val="24"/>
          <w:szCs w:val="24"/>
          <w:lang w:val="en-GB"/>
        </w:rPr>
        <w:t>: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full name and addres</w:t>
      </w:r>
      <w:r w:rsidR="00F628D5">
        <w:rPr>
          <w:rFonts w:ascii="Times New Roman" w:hAnsi="Times New Roman" w:cs="Times New Roman"/>
          <w:sz w:val="24"/>
          <w:szCs w:val="24"/>
          <w:lang w:val="en-GB"/>
        </w:rPr>
        <w:t>s of the institution (</w:t>
      </w:r>
      <w:r w:rsidRPr="00F628D5">
        <w:rPr>
          <w:rFonts w:ascii="Times New Roman" w:hAnsi="Times New Roman" w:cs="Times New Roman"/>
          <w:i/>
          <w:sz w:val="24"/>
          <w:szCs w:val="24"/>
          <w:lang w:val="en-GB"/>
        </w:rPr>
        <w:t>street, city, index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), e-mail address (italics);</w:t>
      </w:r>
    </w:p>
    <w:p w:rsidR="002158B6" w:rsidRP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- </w:t>
      </w:r>
      <w:r w:rsidR="00754A42" w:rsidRPr="00754A42">
        <w:rPr>
          <w:rFonts w:ascii="Times New Roman" w:hAnsi="Times New Roman" w:cs="Times New Roman"/>
          <w:i/>
          <w:sz w:val="24"/>
          <w:szCs w:val="24"/>
          <w:lang w:val="en-GB"/>
        </w:rPr>
        <w:t>next but one</w:t>
      </w:r>
      <w:r w:rsidR="00754A42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754A42" w:rsidRPr="00754A42">
        <w:rPr>
          <w:rFonts w:ascii="Times New Roman" w:hAnsi="Times New Roman" w:cs="Times New Roman"/>
          <w:i/>
          <w:sz w:val="24"/>
          <w:szCs w:val="24"/>
          <w:lang w:val="en-GB"/>
        </w:rPr>
        <w:t>line</w:t>
      </w:r>
      <w:r w:rsidR="00754A42">
        <w:rPr>
          <w:rFonts w:ascii="Times New Roman" w:hAnsi="Times New Roman" w:cs="Times New Roman"/>
          <w:sz w:val="24"/>
          <w:szCs w:val="24"/>
          <w:lang w:val="en-GB"/>
        </w:rPr>
        <w:t>: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628D5">
        <w:rPr>
          <w:rFonts w:ascii="Times New Roman" w:hAnsi="Times New Roman" w:cs="Times New Roman"/>
          <w:sz w:val="24"/>
          <w:szCs w:val="24"/>
          <w:lang w:val="en-GB"/>
        </w:rPr>
        <w:t xml:space="preserve">ABSTRACT 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TITLE (capital letters, </w:t>
      </w:r>
      <w:r w:rsidR="00F628D5" w:rsidRPr="00D34222">
        <w:rPr>
          <w:rFonts w:ascii="Times New Roman" w:hAnsi="Times New Roman" w:cs="Times New Roman"/>
          <w:noProof/>
          <w:sz w:val="24"/>
          <w:szCs w:val="24"/>
          <w:lang w:val="en-GB"/>
        </w:rPr>
        <w:t>cent</w:t>
      </w:r>
      <w:r w:rsidR="00D34222">
        <w:rPr>
          <w:rFonts w:ascii="Times New Roman" w:hAnsi="Times New Roman" w:cs="Times New Roman"/>
          <w:noProof/>
          <w:sz w:val="24"/>
          <w:szCs w:val="24"/>
          <w:lang w:val="en-GB"/>
        </w:rPr>
        <w:t>e</w:t>
      </w:r>
      <w:r w:rsidR="00F628D5" w:rsidRPr="00D34222">
        <w:rPr>
          <w:rFonts w:ascii="Times New Roman" w:hAnsi="Times New Roman" w:cs="Times New Roman"/>
          <w:noProof/>
          <w:sz w:val="24"/>
          <w:szCs w:val="24"/>
          <w:lang w:val="en-GB"/>
        </w:rPr>
        <w:t>red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628D5">
        <w:rPr>
          <w:rFonts w:ascii="Times New Roman" w:hAnsi="Times New Roman" w:cs="Times New Roman"/>
          <w:sz w:val="24"/>
          <w:szCs w:val="24"/>
          <w:lang w:val="en-GB"/>
        </w:rPr>
        <w:t xml:space="preserve">on the 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page);</w:t>
      </w:r>
    </w:p>
    <w:p w:rsidR="002158B6" w:rsidRP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- </w:t>
      </w:r>
      <w:r w:rsidR="00754A42" w:rsidRPr="00754A42">
        <w:rPr>
          <w:rFonts w:ascii="Times New Roman" w:hAnsi="Times New Roman" w:cs="Times New Roman"/>
          <w:i/>
          <w:sz w:val="24"/>
          <w:szCs w:val="24"/>
          <w:lang w:val="en-GB"/>
        </w:rPr>
        <w:t>next but one</w:t>
      </w:r>
      <w:r w:rsidR="00754A42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754A42" w:rsidRPr="00754A42">
        <w:rPr>
          <w:rFonts w:ascii="Times New Roman" w:hAnsi="Times New Roman" w:cs="Times New Roman"/>
          <w:i/>
          <w:sz w:val="24"/>
          <w:szCs w:val="24"/>
          <w:lang w:val="en-GB"/>
        </w:rPr>
        <w:t>line</w:t>
      </w:r>
      <w:r w:rsidR="00754A42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754A42"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628D5">
        <w:rPr>
          <w:rFonts w:ascii="Times New Roman" w:hAnsi="Times New Roman" w:cs="Times New Roman"/>
          <w:sz w:val="24"/>
          <w:szCs w:val="24"/>
          <w:lang w:val="en-GB"/>
        </w:rPr>
        <w:t xml:space="preserve"> text</w:t>
      </w:r>
      <w:r w:rsidR="007F1C91">
        <w:rPr>
          <w:rFonts w:ascii="Times New Roman" w:hAnsi="Times New Roman" w:cs="Times New Roman"/>
          <w:sz w:val="24"/>
          <w:szCs w:val="24"/>
          <w:lang w:val="en-GB"/>
        </w:rPr>
        <w:t xml:space="preserve"> of the</w:t>
      </w:r>
      <w:r w:rsidR="00F628D5"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abstract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2158B6" w:rsidRP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7. </w:t>
      </w:r>
      <w:r w:rsidRPr="008073ED">
        <w:rPr>
          <w:rFonts w:ascii="Times New Roman" w:hAnsi="Times New Roman" w:cs="Times New Roman"/>
          <w:sz w:val="24"/>
          <w:szCs w:val="24"/>
          <w:lang w:val="en-GB"/>
        </w:rPr>
        <w:t>The text of abstrac</w:t>
      </w:r>
      <w:r w:rsidR="00F628D5" w:rsidRPr="008073ED">
        <w:rPr>
          <w:rFonts w:ascii="Times New Roman" w:hAnsi="Times New Roman" w:cs="Times New Roman"/>
          <w:sz w:val="24"/>
          <w:szCs w:val="24"/>
          <w:lang w:val="en-GB"/>
        </w:rPr>
        <w:t>ts should be thoroughly checked</w:t>
      </w:r>
      <w:r w:rsidRPr="008073ED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It is mandatory to use the </w:t>
      </w:r>
      <w:r w:rsidR="0091049E">
        <w:rPr>
          <w:rFonts w:ascii="Times New Roman" w:hAnsi="Times New Roman" w:cs="Times New Roman"/>
          <w:sz w:val="24"/>
          <w:szCs w:val="24"/>
          <w:lang w:val="en-GB"/>
        </w:rPr>
        <w:t xml:space="preserve">long 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dash in the text between the numbers rather than the </w:t>
      </w:r>
      <w:r w:rsidR="0091049E">
        <w:rPr>
          <w:rFonts w:ascii="Times New Roman" w:hAnsi="Times New Roman" w:cs="Times New Roman"/>
          <w:sz w:val="24"/>
          <w:szCs w:val="24"/>
          <w:lang w:val="en-GB"/>
        </w:rPr>
        <w:t xml:space="preserve">short 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dash (e.g., 10</w:t>
      </w:r>
      <w:r w:rsidR="0091049E" w:rsidRPr="00985EA2">
        <w:rPr>
          <w:rFonts w:ascii="Cambria" w:hAnsi="Cambria"/>
          <w:lang w:val="uk-UA"/>
        </w:rPr>
        <w:t>–</w:t>
      </w:r>
      <w:r w:rsidR="0091049E">
        <w:rPr>
          <w:rFonts w:ascii="Times New Roman" w:hAnsi="Times New Roman" w:cs="Times New Roman"/>
          <w:sz w:val="24"/>
          <w:szCs w:val="24"/>
          <w:lang w:val="en-GB"/>
        </w:rPr>
        <w:t>15); unbreakable</w:t>
      </w:r>
      <w:r w:rsidR="0091049E"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space (Ctrl + Shift + Space)</w:t>
      </w:r>
      <w:r w:rsidR="0091049E">
        <w:rPr>
          <w:rFonts w:ascii="Times New Roman" w:hAnsi="Times New Roman" w:cs="Times New Roman"/>
          <w:sz w:val="24"/>
          <w:szCs w:val="24"/>
          <w:lang w:val="en-GB"/>
        </w:rPr>
        <w:t xml:space="preserve"> between the initial letters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and the last name, numbers and units of measurement (e.g., 10 kg), dates (</w:t>
      </w:r>
      <w:r w:rsidR="0091049E"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e.g., </w:t>
      </w:r>
      <w:r w:rsidR="0091049E">
        <w:rPr>
          <w:rFonts w:ascii="Times New Roman" w:hAnsi="Times New Roman" w:cs="Times New Roman"/>
          <w:sz w:val="24"/>
          <w:szCs w:val="24"/>
          <w:lang w:val="en-GB"/>
        </w:rPr>
        <w:t xml:space="preserve"> 2018)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. Na</w:t>
      </w:r>
      <w:r w:rsidR="0091049E">
        <w:rPr>
          <w:rFonts w:ascii="Times New Roman" w:hAnsi="Times New Roman" w:cs="Times New Roman"/>
          <w:sz w:val="24"/>
          <w:szCs w:val="24"/>
          <w:lang w:val="en-GB"/>
        </w:rPr>
        <w:t xml:space="preserve">mes of varieties and hybrids </w:t>
      </w:r>
      <w:r w:rsidR="00A1783C">
        <w:rPr>
          <w:rFonts w:ascii="Times New Roman" w:hAnsi="Times New Roman" w:cs="Times New Roman"/>
          <w:sz w:val="24"/>
          <w:szCs w:val="24"/>
          <w:lang w:val="en-GB"/>
        </w:rPr>
        <w:t>should be quoted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201571">
        <w:rPr>
          <w:rFonts w:ascii="Times New Roman" w:hAnsi="Times New Roman" w:cs="Times New Roman"/>
          <w:sz w:val="24"/>
          <w:szCs w:val="24"/>
          <w:lang w:val="en-GB"/>
        </w:rPr>
        <w:t>‘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...</w:t>
      </w:r>
      <w:r w:rsidR="00201571">
        <w:rPr>
          <w:rFonts w:ascii="Times New Roman" w:hAnsi="Times New Roman" w:cs="Times New Roman"/>
          <w:sz w:val="24"/>
          <w:szCs w:val="24"/>
          <w:lang w:val="en-GB"/>
        </w:rPr>
        <w:t>’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:rsidR="002158B6" w:rsidRP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8. The electronic version of </w:t>
      </w:r>
      <w:r w:rsidR="00A1783C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abstracts, together with the application for participation in the conference, shall be sent by e-mail to the organizing committee co</w:t>
      </w:r>
      <w:r w:rsidR="00A1783C">
        <w:rPr>
          <w:rFonts w:ascii="Times New Roman" w:hAnsi="Times New Roman" w:cs="Times New Roman"/>
          <w:sz w:val="24"/>
          <w:szCs w:val="24"/>
          <w:lang w:val="en-GB"/>
        </w:rPr>
        <w:t>nfer_2018@ukr.net. The files shall be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named after the first author with the addition of the number</w:t>
      </w:r>
      <w:r w:rsidR="00A1783C">
        <w:rPr>
          <w:rFonts w:ascii="Times New Roman" w:hAnsi="Times New Roman" w:cs="Times New Roman"/>
          <w:sz w:val="24"/>
          <w:szCs w:val="24"/>
          <w:lang w:val="en-GB"/>
        </w:rPr>
        <w:t xml:space="preserve"> of section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, for </w:t>
      </w:r>
      <w:r w:rsidRPr="00D34222">
        <w:rPr>
          <w:rFonts w:ascii="Times New Roman" w:hAnsi="Times New Roman" w:cs="Times New Roman"/>
          <w:noProof/>
          <w:sz w:val="24"/>
          <w:szCs w:val="24"/>
          <w:lang w:val="en-GB"/>
        </w:rPr>
        <w:t>example</w:t>
      </w:r>
      <w:r w:rsidR="00D34222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Petrov_Zaiavka_1, Petrov_Tezy_1.</w:t>
      </w:r>
    </w:p>
    <w:p w:rsidR="002158B6" w:rsidRPr="002158B6" w:rsidRDefault="002158B6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9. On </w:t>
      </w:r>
      <w:r w:rsidR="007F1C91">
        <w:rPr>
          <w:rFonts w:ascii="Times New Roman" w:hAnsi="Times New Roman" w:cs="Times New Roman"/>
          <w:sz w:val="24"/>
          <w:szCs w:val="24"/>
          <w:lang w:val="en-GB"/>
        </w:rPr>
        <w:t xml:space="preserve">receiving and approving the abstract 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for publication, the organizing committee </w:t>
      </w:r>
      <w:r w:rsidR="007F1C91">
        <w:rPr>
          <w:rFonts w:ascii="Times New Roman" w:hAnsi="Times New Roman" w:cs="Times New Roman"/>
          <w:sz w:val="24"/>
          <w:szCs w:val="24"/>
          <w:lang w:val="en-GB"/>
        </w:rPr>
        <w:t>will inform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e</w:t>
      </w:r>
      <w:r w:rsidR="007F1C91">
        <w:rPr>
          <w:rFonts w:ascii="Times New Roman" w:hAnsi="Times New Roman" w:cs="Times New Roman"/>
          <w:sz w:val="24"/>
          <w:szCs w:val="24"/>
          <w:lang w:val="en-GB"/>
        </w:rPr>
        <w:t>ach participant individually via e-mail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indicated in the application.</w:t>
      </w:r>
    </w:p>
    <w:p w:rsidR="002158B6" w:rsidRPr="002158B6" w:rsidRDefault="007F1C91" w:rsidP="008073ED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10. The organizing c</w:t>
      </w:r>
      <w:r w:rsidR="002158B6" w:rsidRPr="002158B6">
        <w:rPr>
          <w:rFonts w:ascii="Times New Roman" w:hAnsi="Times New Roman" w:cs="Times New Roman"/>
          <w:sz w:val="24"/>
          <w:szCs w:val="24"/>
          <w:lang w:val="en-GB"/>
        </w:rPr>
        <w:t>ommittee reserves the right to select and technically edi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he submitted abstracts</w:t>
      </w:r>
      <w:r w:rsidR="002158B6" w:rsidRPr="002158B6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683CA7" w:rsidRDefault="00683CA7" w:rsidP="008073ED">
      <w:pPr>
        <w:spacing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</w:p>
    <w:p w:rsidR="008073ED" w:rsidRDefault="008073ED" w:rsidP="008073ED">
      <w:pPr>
        <w:spacing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</w:p>
    <w:p w:rsidR="00683CA7" w:rsidRPr="00683CA7" w:rsidRDefault="00683CA7" w:rsidP="008073E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r w:rsidRPr="00683CA7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Contact information of the organizing committee</w:t>
      </w:r>
    </w:p>
    <w:p w:rsidR="007B30BC" w:rsidRDefault="007B30BC" w:rsidP="00471ECE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7B30BC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Institute of Bioenergy Crops and Sugar Beet NAAS, 25 </w:t>
      </w:r>
      <w:proofErr w:type="spellStart"/>
      <w:r w:rsidRPr="007B30BC">
        <w:rPr>
          <w:rFonts w:ascii="Times New Roman" w:hAnsi="Times New Roman" w:cs="Times New Roman"/>
          <w:sz w:val="24"/>
          <w:szCs w:val="24"/>
          <w:lang w:val="en-GB"/>
        </w:rPr>
        <w:t>Klinichna</w:t>
      </w:r>
      <w:proofErr w:type="spellEnd"/>
      <w:r w:rsidRPr="007B30BC">
        <w:rPr>
          <w:rFonts w:ascii="Times New Roman" w:hAnsi="Times New Roman" w:cs="Times New Roman"/>
          <w:sz w:val="24"/>
          <w:szCs w:val="24"/>
          <w:lang w:val="en-GB"/>
        </w:rPr>
        <w:t xml:space="preserve"> St., Kiev, 03110</w:t>
      </w:r>
      <w:r>
        <w:rPr>
          <w:rFonts w:ascii="Times New Roman" w:hAnsi="Times New Roman" w:cs="Times New Roman"/>
          <w:sz w:val="24"/>
          <w:szCs w:val="24"/>
          <w:lang w:val="en-GB"/>
        </w:rPr>
        <w:t>, Ukraine</w:t>
      </w:r>
    </w:p>
    <w:p w:rsidR="007B30BC" w:rsidRDefault="008018F2" w:rsidP="00471ECE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hyperlink r:id="rId6" w:history="1">
        <w:r w:rsidR="00683CA7" w:rsidRPr="00C5494C">
          <w:rPr>
            <w:rStyle w:val="a3"/>
            <w:rFonts w:ascii="Times New Roman" w:hAnsi="Times New Roman" w:cs="Times New Roman"/>
            <w:sz w:val="24"/>
            <w:szCs w:val="24"/>
            <w:lang w:val="en-GB"/>
          </w:rPr>
          <w:t>http://bio.gov.ua</w:t>
        </w:r>
      </w:hyperlink>
    </w:p>
    <w:p w:rsidR="00683CA7" w:rsidRPr="002158B6" w:rsidRDefault="00683CA7" w:rsidP="00471ECE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7B30BC" w:rsidRPr="007B30BC" w:rsidRDefault="007B30BC" w:rsidP="00471ECE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7B30BC">
        <w:rPr>
          <w:rFonts w:ascii="Times New Roman" w:hAnsi="Times New Roman" w:cs="Times New Roman"/>
          <w:sz w:val="24"/>
          <w:szCs w:val="24"/>
          <w:lang w:val="en-GB"/>
        </w:rPr>
        <w:t xml:space="preserve">Ukrainian Institute for Plant Variety Examination, 15 General </w:t>
      </w:r>
      <w:proofErr w:type="spellStart"/>
      <w:r w:rsidRPr="007B30BC">
        <w:rPr>
          <w:rFonts w:ascii="Times New Roman" w:hAnsi="Times New Roman" w:cs="Times New Roman"/>
          <w:sz w:val="24"/>
          <w:szCs w:val="24"/>
          <w:lang w:val="en-GB"/>
        </w:rPr>
        <w:t>Rodimtsev</w:t>
      </w:r>
      <w:proofErr w:type="spellEnd"/>
      <w:r w:rsidRPr="007B30BC">
        <w:rPr>
          <w:rFonts w:ascii="Times New Roman" w:hAnsi="Times New Roman" w:cs="Times New Roman"/>
          <w:sz w:val="24"/>
          <w:szCs w:val="24"/>
          <w:lang w:val="en-GB"/>
        </w:rPr>
        <w:t xml:space="preserve"> St., Kiev, 03041, Ukraine</w:t>
      </w:r>
    </w:p>
    <w:p w:rsidR="007B30BC" w:rsidRDefault="008018F2" w:rsidP="00471ECE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hyperlink r:id="rId7" w:history="1">
        <w:r w:rsidR="00683CA7" w:rsidRPr="00C5494C">
          <w:rPr>
            <w:rStyle w:val="a3"/>
            <w:rFonts w:ascii="Times New Roman" w:hAnsi="Times New Roman" w:cs="Times New Roman"/>
            <w:sz w:val="24"/>
            <w:szCs w:val="24"/>
            <w:lang w:val="en-GB"/>
          </w:rPr>
          <w:t>http://sops.gov.ua</w:t>
        </w:r>
      </w:hyperlink>
    </w:p>
    <w:p w:rsidR="00683CA7" w:rsidRPr="002158B6" w:rsidRDefault="00683CA7" w:rsidP="008073ED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2158B6" w:rsidRPr="00F150B5" w:rsidRDefault="002158B6" w:rsidP="00471EC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F150B5">
        <w:rPr>
          <w:rFonts w:ascii="Times New Roman" w:hAnsi="Times New Roman" w:cs="Times New Roman"/>
          <w:b/>
          <w:sz w:val="24"/>
          <w:szCs w:val="24"/>
          <w:lang w:val="en-GB"/>
        </w:rPr>
        <w:t xml:space="preserve">E-mail: </w:t>
      </w:r>
      <w:hyperlink r:id="rId8" w:history="1">
        <w:r w:rsidR="007B30BC" w:rsidRPr="00F150B5">
          <w:rPr>
            <w:rStyle w:val="a3"/>
            <w:rFonts w:ascii="Times New Roman" w:hAnsi="Times New Roman" w:cs="Times New Roman"/>
            <w:b/>
            <w:sz w:val="24"/>
            <w:szCs w:val="24"/>
            <w:lang w:val="en-GB"/>
          </w:rPr>
          <w:t>confer_2018@ukr.net</w:t>
        </w:r>
      </w:hyperlink>
    </w:p>
    <w:p w:rsidR="007B30BC" w:rsidRPr="002158B6" w:rsidRDefault="007B30BC" w:rsidP="008073ED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2158B6" w:rsidRDefault="002158B6" w:rsidP="008073ED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471ECE" w:rsidRPr="002158B6" w:rsidRDefault="00471ECE" w:rsidP="008073ED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2158B6" w:rsidRPr="008073ED" w:rsidRDefault="002158B6" w:rsidP="008073E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073ED">
        <w:rPr>
          <w:rFonts w:ascii="Times New Roman" w:hAnsi="Times New Roman" w:cs="Times New Roman"/>
          <w:b/>
          <w:sz w:val="24"/>
          <w:szCs w:val="24"/>
          <w:lang w:val="en-GB"/>
        </w:rPr>
        <w:t>Sample presentation abstracts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073ED" w:rsidRPr="008073ED" w:rsidTr="00037A75">
        <w:trPr>
          <w:trHeight w:val="2278"/>
        </w:trPr>
        <w:tc>
          <w:tcPr>
            <w:tcW w:w="10682" w:type="dxa"/>
          </w:tcPr>
          <w:p w:rsidR="008073ED" w:rsidRPr="008073ED" w:rsidRDefault="008073ED" w:rsidP="001D15A7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8073ED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UDC</w:t>
            </w:r>
            <w:r w:rsidRPr="008073E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……</w:t>
            </w:r>
          </w:p>
          <w:p w:rsidR="008073ED" w:rsidRPr="008073ED" w:rsidRDefault="008073ED" w:rsidP="001D15A7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fr-FR"/>
              </w:rPr>
            </w:pPr>
            <w:r w:rsidRPr="008073ED">
              <w:rPr>
                <w:rFonts w:ascii="Times New Roman" w:hAnsi="Times New Roman" w:cs="Times New Roman"/>
                <w:b/>
                <w:sz w:val="24"/>
                <w:szCs w:val="24"/>
                <w:lang w:val="fr-FR"/>
              </w:rPr>
              <w:t>Ivanov I. I.</w:t>
            </w:r>
            <w:r w:rsidRPr="008073ED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fr-FR"/>
              </w:rPr>
              <w:t>1*</w:t>
            </w:r>
            <w:r w:rsidRPr="008073ED">
              <w:rPr>
                <w:rFonts w:ascii="Times New Roman" w:hAnsi="Times New Roman" w:cs="Times New Roman"/>
                <w:b/>
                <w:sz w:val="24"/>
                <w:szCs w:val="24"/>
                <w:lang w:val="fr-FR"/>
              </w:rPr>
              <w:t>, Petrov P. P.</w:t>
            </w:r>
            <w:r w:rsidRPr="008073ED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fr-FR"/>
              </w:rPr>
              <w:t>2</w:t>
            </w:r>
          </w:p>
          <w:p w:rsidR="008073ED" w:rsidRPr="008073ED" w:rsidRDefault="008073ED" w:rsidP="001D15A7">
            <w:pPr>
              <w:contextualSpacing/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uk-UA"/>
              </w:rPr>
            </w:pPr>
            <w:r w:rsidRPr="008073ED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GB"/>
              </w:rPr>
              <w:t>1</w:t>
            </w:r>
            <w:r w:rsidRPr="008073ED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Institute of Bioenergy Crops and Sugar Beet NAAS, 25 </w:t>
            </w:r>
            <w:proofErr w:type="spellStart"/>
            <w:r w:rsidRPr="008073ED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Klinichna</w:t>
            </w:r>
            <w:proofErr w:type="spellEnd"/>
            <w:r w:rsidRPr="008073ED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St., Kyiv, 03110, Ukraine, </w:t>
            </w:r>
          </w:p>
          <w:p w:rsidR="008073ED" w:rsidRPr="008073ED" w:rsidRDefault="008073ED" w:rsidP="001D15A7">
            <w:pPr>
              <w:contextualSpacing/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8073ED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US"/>
              </w:rPr>
              <w:t>*</w:t>
            </w:r>
            <w:r w:rsidRPr="008073E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e-mail: Ivanov@ukr.net</w:t>
            </w:r>
          </w:p>
          <w:p w:rsidR="008073ED" w:rsidRPr="008073ED" w:rsidRDefault="008073ED" w:rsidP="001D15A7">
            <w:pPr>
              <w:contextualSpacing/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  <w:r w:rsidRPr="008073ED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en-GB"/>
              </w:rPr>
              <w:t>2</w:t>
            </w:r>
            <w:r w:rsidRPr="008073ED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krainian Institute for Plant Variety Examination, 15 General</w:t>
            </w:r>
            <w:r w:rsidRPr="008073E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a</w:t>
            </w:r>
            <w:r w:rsidRPr="008073ED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8073ED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Rodimtseva</w:t>
            </w:r>
            <w:proofErr w:type="spellEnd"/>
            <w:r w:rsidRPr="008073ED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St., Kyiv, 03041, Ukraine</w:t>
            </w:r>
          </w:p>
          <w:p w:rsidR="008073ED" w:rsidRDefault="008073ED" w:rsidP="001D15A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  <w:p w:rsidR="008073ED" w:rsidRPr="008073ED" w:rsidRDefault="008073ED" w:rsidP="001D15A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073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RODUCTIVITY OF SUGAR BEET AS AFFECTED </w:t>
            </w:r>
          </w:p>
          <w:p w:rsidR="008073ED" w:rsidRPr="008073ED" w:rsidRDefault="008073ED" w:rsidP="001D15A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8073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Y MINERAL FERTILIZATION</w:t>
            </w:r>
          </w:p>
        </w:tc>
      </w:tr>
    </w:tbl>
    <w:p w:rsidR="002158B6" w:rsidRPr="002158B6" w:rsidRDefault="002158B6" w:rsidP="008073ED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2158B6" w:rsidRPr="002158B6" w:rsidRDefault="002158B6" w:rsidP="008073ED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2158B6" w:rsidRPr="005840CC" w:rsidRDefault="002158B6" w:rsidP="008073E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840CC">
        <w:rPr>
          <w:rFonts w:ascii="Times New Roman" w:hAnsi="Times New Roman" w:cs="Times New Roman"/>
          <w:b/>
          <w:sz w:val="24"/>
          <w:szCs w:val="24"/>
          <w:lang w:val="en-GB"/>
        </w:rPr>
        <w:t>APPLICATION FOR PARTICIPATION</w:t>
      </w:r>
    </w:p>
    <w:p w:rsidR="007B30BC" w:rsidRPr="00F86462" w:rsidRDefault="007B30BC" w:rsidP="008073E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In the </w:t>
      </w:r>
      <w:r w:rsidRPr="00F86462">
        <w:rPr>
          <w:rFonts w:ascii="Times New Roman" w:hAnsi="Times New Roman" w:cs="Times New Roman"/>
          <w:b/>
          <w:sz w:val="24"/>
          <w:szCs w:val="24"/>
          <w:lang w:val="en-GB"/>
        </w:rPr>
        <w:t>VI International Scientific and Practical Conference for Young Researchers</w:t>
      </w:r>
    </w:p>
    <w:p w:rsidR="005840CC" w:rsidRPr="005840CC" w:rsidRDefault="005840CC" w:rsidP="008073E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840CC">
        <w:rPr>
          <w:rFonts w:ascii="Times New Roman" w:hAnsi="Times New Roman" w:cs="Times New Roman"/>
          <w:b/>
          <w:sz w:val="24"/>
          <w:szCs w:val="24"/>
          <w:lang w:val="en-GB"/>
        </w:rPr>
        <w:t>NEW CROP PRODUCTION TECHNOLOGIES</w:t>
      </w:r>
    </w:p>
    <w:p w:rsidR="005840CC" w:rsidRPr="005840CC" w:rsidRDefault="005840CC" w:rsidP="008073E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840CC">
        <w:rPr>
          <w:rFonts w:ascii="Times New Roman" w:hAnsi="Times New Roman" w:cs="Times New Roman"/>
          <w:b/>
          <w:sz w:val="24"/>
          <w:szCs w:val="24"/>
          <w:lang w:val="en-GB"/>
        </w:rPr>
        <w:t>March 29, 2018</w:t>
      </w:r>
    </w:p>
    <w:p w:rsidR="005840CC" w:rsidRDefault="005840CC" w:rsidP="008073E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840CC">
        <w:rPr>
          <w:rFonts w:ascii="Times New Roman" w:hAnsi="Times New Roman" w:cs="Times New Roman"/>
          <w:b/>
          <w:sz w:val="24"/>
          <w:szCs w:val="24"/>
          <w:lang w:val="en-GB"/>
        </w:rPr>
        <w:t>(virtual conference)</w:t>
      </w:r>
    </w:p>
    <w:p w:rsidR="008073ED" w:rsidRDefault="008073ED" w:rsidP="008073E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8073ED" w:rsidRDefault="008073ED" w:rsidP="008073E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19"/>
        <w:gridCol w:w="5635"/>
      </w:tblGrid>
      <w:tr w:rsidR="008073ED" w:rsidRPr="00985EA2" w:rsidTr="007E5435">
        <w:trPr>
          <w:trHeight w:val="283"/>
        </w:trPr>
        <w:tc>
          <w:tcPr>
            <w:tcW w:w="4219" w:type="dxa"/>
            <w:shd w:val="clear" w:color="auto" w:fill="auto"/>
          </w:tcPr>
          <w:p w:rsidR="008073ED" w:rsidRPr="008073ED" w:rsidRDefault="008073ED" w:rsidP="001249EB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07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5635" w:type="dxa"/>
            <w:shd w:val="clear" w:color="auto" w:fill="auto"/>
            <w:vAlign w:val="center"/>
          </w:tcPr>
          <w:p w:rsidR="008073ED" w:rsidRPr="00985EA2" w:rsidRDefault="008073ED" w:rsidP="008073ED">
            <w:pPr>
              <w:spacing w:after="0" w:line="240" w:lineRule="auto"/>
              <w:jc w:val="center"/>
              <w:rPr>
                <w:rFonts w:ascii="Cambria" w:hAnsi="Cambria"/>
                <w:b/>
                <w:sz w:val="24"/>
                <w:szCs w:val="24"/>
                <w:lang w:val="uk-UA"/>
              </w:rPr>
            </w:pPr>
          </w:p>
        </w:tc>
      </w:tr>
      <w:tr w:rsidR="008073ED" w:rsidRPr="008073ED" w:rsidTr="007E5435">
        <w:trPr>
          <w:trHeight w:val="283"/>
        </w:trPr>
        <w:tc>
          <w:tcPr>
            <w:tcW w:w="4219" w:type="dxa"/>
            <w:shd w:val="clear" w:color="auto" w:fill="auto"/>
          </w:tcPr>
          <w:p w:rsidR="008073ED" w:rsidRPr="008073ED" w:rsidRDefault="008073ED" w:rsidP="001249EB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07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name of the institution</w:t>
            </w:r>
          </w:p>
        </w:tc>
        <w:tc>
          <w:tcPr>
            <w:tcW w:w="5635" w:type="dxa"/>
            <w:shd w:val="clear" w:color="auto" w:fill="auto"/>
            <w:vAlign w:val="center"/>
          </w:tcPr>
          <w:p w:rsidR="008073ED" w:rsidRPr="00985EA2" w:rsidRDefault="008073ED" w:rsidP="008073ED">
            <w:pPr>
              <w:spacing w:after="0" w:line="240" w:lineRule="auto"/>
              <w:jc w:val="center"/>
              <w:rPr>
                <w:rFonts w:ascii="Cambria" w:hAnsi="Cambria"/>
                <w:b/>
                <w:sz w:val="24"/>
                <w:szCs w:val="24"/>
                <w:lang w:val="uk-UA"/>
              </w:rPr>
            </w:pPr>
          </w:p>
        </w:tc>
      </w:tr>
      <w:tr w:rsidR="008073ED" w:rsidRPr="008073ED" w:rsidTr="007E5435">
        <w:trPr>
          <w:trHeight w:val="283"/>
        </w:trPr>
        <w:tc>
          <w:tcPr>
            <w:tcW w:w="4219" w:type="dxa"/>
            <w:shd w:val="clear" w:color="auto" w:fill="auto"/>
          </w:tcPr>
          <w:p w:rsidR="008073ED" w:rsidRPr="008073ED" w:rsidRDefault="008073ED" w:rsidP="001249EB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07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sition, academic degree, academic rank</w:t>
            </w:r>
          </w:p>
        </w:tc>
        <w:tc>
          <w:tcPr>
            <w:tcW w:w="5635" w:type="dxa"/>
            <w:shd w:val="clear" w:color="auto" w:fill="auto"/>
            <w:vAlign w:val="center"/>
          </w:tcPr>
          <w:p w:rsidR="008073ED" w:rsidRPr="00985EA2" w:rsidRDefault="008073ED" w:rsidP="008073ED">
            <w:pPr>
              <w:spacing w:after="0" w:line="240" w:lineRule="auto"/>
              <w:jc w:val="center"/>
              <w:rPr>
                <w:rFonts w:ascii="Cambria" w:hAnsi="Cambria"/>
                <w:b/>
                <w:sz w:val="24"/>
                <w:szCs w:val="24"/>
                <w:lang w:val="uk-UA"/>
              </w:rPr>
            </w:pPr>
          </w:p>
        </w:tc>
      </w:tr>
      <w:tr w:rsidR="008073ED" w:rsidRPr="00985EA2" w:rsidTr="007E5435">
        <w:trPr>
          <w:trHeight w:val="283"/>
        </w:trPr>
        <w:tc>
          <w:tcPr>
            <w:tcW w:w="4219" w:type="dxa"/>
            <w:shd w:val="clear" w:color="auto" w:fill="auto"/>
          </w:tcPr>
          <w:p w:rsidR="008073ED" w:rsidRPr="008073ED" w:rsidRDefault="008073ED" w:rsidP="001249EB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07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itle of the abstract</w:t>
            </w:r>
          </w:p>
        </w:tc>
        <w:tc>
          <w:tcPr>
            <w:tcW w:w="5635" w:type="dxa"/>
            <w:shd w:val="clear" w:color="auto" w:fill="auto"/>
            <w:vAlign w:val="center"/>
          </w:tcPr>
          <w:p w:rsidR="008073ED" w:rsidRPr="00985EA2" w:rsidRDefault="008073ED" w:rsidP="008073ED">
            <w:pPr>
              <w:spacing w:after="0" w:line="240" w:lineRule="auto"/>
              <w:jc w:val="center"/>
              <w:rPr>
                <w:rFonts w:ascii="Cambria" w:hAnsi="Cambria"/>
                <w:b/>
                <w:sz w:val="24"/>
                <w:szCs w:val="24"/>
                <w:lang w:val="uk-UA"/>
              </w:rPr>
            </w:pPr>
          </w:p>
        </w:tc>
      </w:tr>
      <w:tr w:rsidR="008073ED" w:rsidRPr="00985EA2" w:rsidTr="00376F15">
        <w:trPr>
          <w:trHeight w:val="283"/>
        </w:trPr>
        <w:tc>
          <w:tcPr>
            <w:tcW w:w="4219" w:type="dxa"/>
            <w:shd w:val="clear" w:color="auto" w:fill="auto"/>
          </w:tcPr>
          <w:p w:rsidR="008073ED" w:rsidRPr="008073ED" w:rsidRDefault="008073ED" w:rsidP="001249EB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07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ction</w:t>
            </w:r>
          </w:p>
        </w:tc>
        <w:tc>
          <w:tcPr>
            <w:tcW w:w="5635" w:type="dxa"/>
            <w:shd w:val="clear" w:color="auto" w:fill="auto"/>
            <w:vAlign w:val="center"/>
          </w:tcPr>
          <w:p w:rsidR="008073ED" w:rsidRPr="00985EA2" w:rsidRDefault="008073ED" w:rsidP="008073ED">
            <w:pPr>
              <w:spacing w:after="0" w:line="240" w:lineRule="auto"/>
              <w:jc w:val="center"/>
              <w:rPr>
                <w:rFonts w:ascii="Cambria" w:hAnsi="Cambria"/>
                <w:b/>
                <w:sz w:val="24"/>
                <w:szCs w:val="24"/>
                <w:lang w:val="uk-UA"/>
              </w:rPr>
            </w:pPr>
          </w:p>
        </w:tc>
      </w:tr>
      <w:tr w:rsidR="008073ED" w:rsidRPr="00985EA2" w:rsidTr="00376F15">
        <w:trPr>
          <w:trHeight w:val="283"/>
        </w:trPr>
        <w:tc>
          <w:tcPr>
            <w:tcW w:w="4219" w:type="dxa"/>
            <w:shd w:val="clear" w:color="auto" w:fill="auto"/>
          </w:tcPr>
          <w:p w:rsidR="008073ED" w:rsidRPr="008073ED" w:rsidRDefault="008073ED" w:rsidP="001249EB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07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tact phone (mob.)</w:t>
            </w:r>
          </w:p>
        </w:tc>
        <w:tc>
          <w:tcPr>
            <w:tcW w:w="5635" w:type="dxa"/>
            <w:shd w:val="clear" w:color="auto" w:fill="auto"/>
            <w:vAlign w:val="center"/>
          </w:tcPr>
          <w:p w:rsidR="008073ED" w:rsidRPr="00985EA2" w:rsidRDefault="008073ED" w:rsidP="008073ED">
            <w:pPr>
              <w:spacing w:after="0" w:line="240" w:lineRule="auto"/>
              <w:jc w:val="center"/>
              <w:rPr>
                <w:rFonts w:ascii="Cambria" w:hAnsi="Cambria"/>
                <w:b/>
                <w:sz w:val="24"/>
                <w:szCs w:val="24"/>
                <w:lang w:val="uk-UA"/>
              </w:rPr>
            </w:pPr>
          </w:p>
        </w:tc>
      </w:tr>
      <w:tr w:rsidR="008073ED" w:rsidRPr="00985EA2" w:rsidTr="00376F15">
        <w:trPr>
          <w:trHeight w:val="283"/>
        </w:trPr>
        <w:tc>
          <w:tcPr>
            <w:tcW w:w="4219" w:type="dxa"/>
            <w:shd w:val="clear" w:color="auto" w:fill="auto"/>
          </w:tcPr>
          <w:p w:rsidR="008073ED" w:rsidRPr="008073ED" w:rsidRDefault="008073ED" w:rsidP="001249EB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07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-mail</w:t>
            </w:r>
          </w:p>
        </w:tc>
        <w:tc>
          <w:tcPr>
            <w:tcW w:w="5635" w:type="dxa"/>
            <w:shd w:val="clear" w:color="auto" w:fill="auto"/>
            <w:vAlign w:val="center"/>
          </w:tcPr>
          <w:p w:rsidR="008073ED" w:rsidRPr="00985EA2" w:rsidRDefault="008073ED" w:rsidP="008073ED">
            <w:pPr>
              <w:spacing w:after="0" w:line="240" w:lineRule="auto"/>
              <w:jc w:val="center"/>
              <w:rPr>
                <w:rFonts w:ascii="Cambria" w:hAnsi="Cambria"/>
                <w:b/>
                <w:sz w:val="24"/>
                <w:szCs w:val="24"/>
                <w:lang w:val="uk-UA"/>
              </w:rPr>
            </w:pPr>
          </w:p>
        </w:tc>
      </w:tr>
      <w:tr w:rsidR="008073ED" w:rsidRPr="00985EA2" w:rsidTr="008073ED">
        <w:trPr>
          <w:trHeight w:val="283"/>
        </w:trPr>
        <w:tc>
          <w:tcPr>
            <w:tcW w:w="4219" w:type="dxa"/>
            <w:shd w:val="clear" w:color="auto" w:fill="auto"/>
            <w:vAlign w:val="center"/>
          </w:tcPr>
          <w:p w:rsidR="008073ED" w:rsidRPr="008073ED" w:rsidRDefault="008073ED" w:rsidP="008073ED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07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iling address:</w:t>
            </w:r>
          </w:p>
          <w:p w:rsidR="008073ED" w:rsidRPr="008073ED" w:rsidRDefault="008073ED" w:rsidP="008073ED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07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irst name</w:t>
            </w:r>
          </w:p>
          <w:p w:rsidR="008073ED" w:rsidRPr="008073ED" w:rsidRDefault="008073ED" w:rsidP="008073ED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07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if applicable) the name of the institution</w:t>
            </w:r>
          </w:p>
          <w:p w:rsidR="008073ED" w:rsidRPr="008073ED" w:rsidRDefault="008073ED" w:rsidP="008073ED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07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reet, house, apartment</w:t>
            </w:r>
          </w:p>
          <w:p w:rsidR="008073ED" w:rsidRPr="008073ED" w:rsidRDefault="008073ED" w:rsidP="008073ED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07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ity/ town/ locality</w:t>
            </w:r>
          </w:p>
          <w:p w:rsidR="008073ED" w:rsidRDefault="008073ED" w:rsidP="008073E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073ED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district</w:t>
            </w:r>
            <w:r w:rsidRPr="00807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region</w:t>
            </w:r>
          </w:p>
          <w:p w:rsidR="008073ED" w:rsidRPr="00985EA2" w:rsidRDefault="008073ED" w:rsidP="008073ED">
            <w:pPr>
              <w:spacing w:after="0" w:line="240" w:lineRule="auto"/>
              <w:jc w:val="right"/>
              <w:rPr>
                <w:rFonts w:ascii="Cambria" w:hAnsi="Cambria"/>
                <w:sz w:val="24"/>
                <w:szCs w:val="24"/>
                <w:lang w:val="uk-UA"/>
              </w:rPr>
            </w:pPr>
            <w:r w:rsidRPr="00807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dex</w:t>
            </w:r>
          </w:p>
        </w:tc>
        <w:tc>
          <w:tcPr>
            <w:tcW w:w="5635" w:type="dxa"/>
            <w:shd w:val="clear" w:color="auto" w:fill="auto"/>
            <w:vAlign w:val="center"/>
          </w:tcPr>
          <w:p w:rsidR="008073ED" w:rsidRPr="00985EA2" w:rsidRDefault="008073ED" w:rsidP="008073ED">
            <w:pPr>
              <w:spacing w:after="0" w:line="240" w:lineRule="auto"/>
              <w:jc w:val="center"/>
              <w:rPr>
                <w:rFonts w:ascii="Cambria" w:hAnsi="Cambria"/>
                <w:b/>
                <w:sz w:val="24"/>
                <w:szCs w:val="24"/>
                <w:lang w:val="uk-UA"/>
              </w:rPr>
            </w:pPr>
          </w:p>
        </w:tc>
      </w:tr>
      <w:tr w:rsidR="008073ED" w:rsidRPr="00985EA2" w:rsidTr="008073ED">
        <w:trPr>
          <w:trHeight w:val="283"/>
        </w:trPr>
        <w:tc>
          <w:tcPr>
            <w:tcW w:w="4219" w:type="dxa"/>
            <w:shd w:val="clear" w:color="auto" w:fill="auto"/>
            <w:vAlign w:val="center"/>
          </w:tcPr>
          <w:p w:rsidR="008073ED" w:rsidRPr="00985EA2" w:rsidRDefault="008073ED" w:rsidP="008073ED">
            <w:pPr>
              <w:spacing w:after="0" w:line="240" w:lineRule="auto"/>
              <w:rPr>
                <w:rFonts w:ascii="Cambria" w:hAnsi="Cambria"/>
                <w:sz w:val="24"/>
                <w:szCs w:val="24"/>
                <w:lang w:val="uk-UA"/>
              </w:rPr>
            </w:pPr>
            <w:r w:rsidRPr="00807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ignature</w:t>
            </w:r>
          </w:p>
        </w:tc>
        <w:tc>
          <w:tcPr>
            <w:tcW w:w="5635" w:type="dxa"/>
            <w:shd w:val="clear" w:color="auto" w:fill="auto"/>
            <w:vAlign w:val="center"/>
          </w:tcPr>
          <w:p w:rsidR="008073ED" w:rsidRPr="00985EA2" w:rsidRDefault="008073ED" w:rsidP="008073ED">
            <w:pPr>
              <w:spacing w:after="0" w:line="240" w:lineRule="auto"/>
              <w:jc w:val="center"/>
              <w:rPr>
                <w:rFonts w:ascii="Cambria" w:hAnsi="Cambria"/>
                <w:b/>
                <w:sz w:val="24"/>
                <w:szCs w:val="24"/>
                <w:lang w:val="uk-UA"/>
              </w:rPr>
            </w:pPr>
          </w:p>
        </w:tc>
      </w:tr>
    </w:tbl>
    <w:p w:rsidR="002158B6" w:rsidRPr="002158B6" w:rsidRDefault="002158B6" w:rsidP="008073ED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5840CC" w:rsidRDefault="005840CC" w:rsidP="0023541E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Notes:</w:t>
      </w:r>
    </w:p>
    <w:p w:rsidR="002158B6" w:rsidRPr="002158B6" w:rsidRDefault="002158B6" w:rsidP="0023541E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- all </w:t>
      </w:r>
      <w:r w:rsidR="005840CC">
        <w:rPr>
          <w:rFonts w:ascii="Times New Roman" w:hAnsi="Times New Roman" w:cs="Times New Roman"/>
          <w:sz w:val="24"/>
          <w:szCs w:val="24"/>
          <w:lang w:val="en-GB"/>
        </w:rPr>
        <w:t>fields must be filled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;</w:t>
      </w:r>
    </w:p>
    <w:p w:rsidR="002158B6" w:rsidRPr="002158B6" w:rsidRDefault="002158B6" w:rsidP="0023541E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- if there are several authors, then the data of each </w:t>
      </w:r>
      <w:r w:rsidR="005840CC">
        <w:rPr>
          <w:rFonts w:ascii="Times New Roman" w:hAnsi="Times New Roman" w:cs="Times New Roman"/>
          <w:sz w:val="24"/>
          <w:szCs w:val="24"/>
          <w:lang w:val="en-GB"/>
        </w:rPr>
        <w:t xml:space="preserve">of them should </w:t>
      </w:r>
      <w:proofErr w:type="gramStart"/>
      <w:r w:rsidR="005840CC">
        <w:rPr>
          <w:rFonts w:ascii="Times New Roman" w:hAnsi="Times New Roman" w:cs="Times New Roman"/>
          <w:sz w:val="24"/>
          <w:szCs w:val="24"/>
          <w:lang w:val="en-GB"/>
        </w:rPr>
        <w:t xml:space="preserve">be 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indicated</w:t>
      </w:r>
      <w:proofErr w:type="gramEnd"/>
      <w:r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in a </w:t>
      </w:r>
      <w:r w:rsidR="005840CC">
        <w:rPr>
          <w:rFonts w:ascii="Times New Roman" w:hAnsi="Times New Roman" w:cs="Times New Roman"/>
          <w:sz w:val="24"/>
          <w:szCs w:val="24"/>
          <w:lang w:val="en-GB"/>
        </w:rPr>
        <w:t xml:space="preserve">certain </w:t>
      </w:r>
      <w:r w:rsidRPr="002158B6">
        <w:rPr>
          <w:rFonts w:ascii="Times New Roman" w:hAnsi="Times New Roman" w:cs="Times New Roman"/>
          <w:sz w:val="24"/>
          <w:szCs w:val="24"/>
          <w:lang w:val="en-GB"/>
        </w:rPr>
        <w:t>sequence;</w:t>
      </w:r>
    </w:p>
    <w:p w:rsidR="007B6525" w:rsidRPr="002158B6" w:rsidRDefault="005840CC" w:rsidP="0023541E">
      <w:pPr>
        <w:spacing w:line="240" w:lineRule="auto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- </w:t>
      </w:r>
      <w:r w:rsidR="00D34222" w:rsidRPr="00D34222">
        <w:rPr>
          <w:rFonts w:ascii="Times New Roman" w:hAnsi="Times New Roman" w:cs="Times New Roman"/>
          <w:noProof/>
          <w:sz w:val="24"/>
          <w:szCs w:val="24"/>
          <w:lang w:val="en-GB"/>
        </w:rPr>
        <w:t>only the</w:t>
      </w:r>
      <w:r w:rsidR="00D34222" w:rsidRPr="002158B6">
        <w:rPr>
          <w:rFonts w:ascii="Times New Roman" w:hAnsi="Times New Roman" w:cs="Times New Roman"/>
          <w:sz w:val="24"/>
          <w:szCs w:val="24"/>
          <w:lang w:val="en-GB"/>
        </w:rPr>
        <w:t xml:space="preserve"> responsible author</w:t>
      </w:r>
      <w:r w:rsidR="00D34222">
        <w:rPr>
          <w:rFonts w:ascii="Times New Roman" w:hAnsi="Times New Roman" w:cs="Times New Roman"/>
          <w:sz w:val="24"/>
          <w:szCs w:val="24"/>
          <w:lang w:val="en-GB"/>
        </w:rPr>
        <w:t xml:space="preserve"> should provide </w:t>
      </w:r>
      <w:r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2158B6" w:rsidRPr="002158B6">
        <w:rPr>
          <w:rFonts w:ascii="Times New Roman" w:hAnsi="Times New Roman" w:cs="Times New Roman"/>
          <w:sz w:val="24"/>
          <w:szCs w:val="24"/>
          <w:lang w:val="en-GB"/>
        </w:rPr>
        <w:t>ddress and contact details.</w:t>
      </w:r>
    </w:p>
    <w:sectPr w:rsidR="007B6525" w:rsidRPr="002158B6" w:rsidSect="008073E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szA0MjM3M7QwNjBW0lEKTi0uzszPAykwrAUATiZQliwAAAA="/>
  </w:docVars>
  <w:rsids>
    <w:rsidRoot w:val="002158B6"/>
    <w:rsid w:val="00156A5D"/>
    <w:rsid w:val="00201571"/>
    <w:rsid w:val="002158B6"/>
    <w:rsid w:val="0023541E"/>
    <w:rsid w:val="003D2374"/>
    <w:rsid w:val="00471ECE"/>
    <w:rsid w:val="005719FB"/>
    <w:rsid w:val="00574D7A"/>
    <w:rsid w:val="005840CC"/>
    <w:rsid w:val="00683CA7"/>
    <w:rsid w:val="00754A42"/>
    <w:rsid w:val="007B30BC"/>
    <w:rsid w:val="007F1C91"/>
    <w:rsid w:val="008018F2"/>
    <w:rsid w:val="008073ED"/>
    <w:rsid w:val="0091049E"/>
    <w:rsid w:val="00A1783C"/>
    <w:rsid w:val="00AD5BCE"/>
    <w:rsid w:val="00B61649"/>
    <w:rsid w:val="00BC6A29"/>
    <w:rsid w:val="00D34222"/>
    <w:rsid w:val="00D34D4A"/>
    <w:rsid w:val="00EA6029"/>
    <w:rsid w:val="00EB7BF8"/>
    <w:rsid w:val="00F150B5"/>
    <w:rsid w:val="00F628D5"/>
    <w:rsid w:val="00F86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4D698C9-9E41-48FF-BDE8-44907C9B9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56A5D"/>
    <w:rPr>
      <w:color w:val="0000FF" w:themeColor="hyperlink"/>
      <w:u w:val="single"/>
    </w:rPr>
  </w:style>
  <w:style w:type="table" w:styleId="a4">
    <w:name w:val="Table Grid"/>
    <w:basedOn w:val="a1"/>
    <w:uiPriority w:val="59"/>
    <w:rsid w:val="008073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fer_2018@ukr.ne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sops.gov.u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bio.gov.ua" TargetMode="External"/><Relationship Id="rId5" Type="http://schemas.openxmlformats.org/officeDocument/2006/relationships/hyperlink" Target="http://bio.gov.ua" TargetMode="External"/><Relationship Id="rId10" Type="http://schemas.openxmlformats.org/officeDocument/2006/relationships/theme" Target="theme/theme1.xml"/><Relationship Id="rId4" Type="http://schemas.openxmlformats.org/officeDocument/2006/relationships/hyperlink" Target="http://sops.gov.ua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6</Words>
  <Characters>3970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ксана</dc:creator>
  <cp:lastModifiedBy>Попова Оксана</cp:lastModifiedBy>
  <cp:revision>2</cp:revision>
  <dcterms:created xsi:type="dcterms:W3CDTF">2018-02-20T12:25:00Z</dcterms:created>
  <dcterms:modified xsi:type="dcterms:W3CDTF">2018-02-20T12:25:00Z</dcterms:modified>
</cp:coreProperties>
</file>